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C45647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4-03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B12199">
        <w:rPr>
          <w:rFonts w:cs="Arial"/>
          <w:b/>
          <w:spacing w:val="10"/>
          <w:sz w:val="22"/>
          <w:szCs w:val="22"/>
        </w:rPr>
        <w:t>9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</w:t>
      </w:r>
      <w:proofErr w:type="gramStart"/>
      <w:r w:rsidR="00997A57" w:rsidRPr="00997A57">
        <w:rPr>
          <w:rFonts w:hint="eastAsia"/>
          <w:b/>
        </w:rPr>
        <w:t>冰鮮及急凍豬</w:t>
      </w:r>
      <w:r w:rsidR="0053028D" w:rsidRPr="0053028D">
        <w:rPr>
          <w:rFonts w:hint="eastAsia"/>
          <w:b/>
        </w:rPr>
        <w:t>扒</w:t>
      </w:r>
      <w:proofErr w:type="gramEnd"/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4/95/ M號法律第10條第2款b)之規定，於</w:t>
      </w:r>
      <w:r w:rsidR="00C45647">
        <w:t>3</w:t>
      </w:r>
      <w:r w:rsidRPr="00997A57">
        <w:rPr>
          <w:rFonts w:hint="eastAsia"/>
        </w:rPr>
        <w:t>月</w:t>
      </w:r>
      <w:r w:rsidR="00B12199">
        <w:t>4</w:t>
      </w:r>
      <w:r w:rsidR="00262D4F">
        <w:rPr>
          <w:rFonts w:hint="eastAsia"/>
        </w:rPr>
        <w:t>日進行</w:t>
      </w:r>
      <w:proofErr w:type="gramStart"/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3028D" w:rsidRPr="0053028D">
        <w:rPr>
          <w:rFonts w:hint="eastAsia"/>
        </w:rPr>
        <w:t>扒</w:t>
      </w:r>
      <w:r w:rsidR="0072135F">
        <w:rPr>
          <w:rFonts w:hint="eastAsia"/>
        </w:rPr>
        <w:t>專</w:t>
      </w:r>
      <w:proofErr w:type="gramEnd"/>
      <w:r w:rsidR="0072135F">
        <w:rPr>
          <w:rFonts w:hint="eastAsia"/>
        </w:rPr>
        <w:t>項物價</w:t>
      </w:r>
      <w:r w:rsidR="00997A57">
        <w:rPr>
          <w:rFonts w:hint="eastAsia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</w:t>
      </w:r>
      <w:proofErr w:type="gramStart"/>
      <w:r w:rsidR="00262D4F">
        <w:rPr>
          <w:rFonts w:hint="eastAsia"/>
        </w:rPr>
        <w:t>載至</w:t>
      </w:r>
      <w:r w:rsidR="00AF208C">
        <w:rPr>
          <w:rFonts w:hint="eastAsia"/>
        </w:rPr>
        <w:t>消委</w:t>
      </w:r>
      <w:proofErr w:type="gramEnd"/>
      <w:r w:rsidRPr="00997A57">
        <w:rPr>
          <w:rFonts w:hint="eastAsia"/>
        </w:rPr>
        <w:t>會網頁</w:t>
      </w:r>
      <w:r w:rsidR="008F5AC3" w:rsidRPr="008F5AC3">
        <w:t>(www.consumer.gov.mo)</w:t>
      </w:r>
      <w:r w:rsidR="00262D4F">
        <w:rPr>
          <w:rFonts w:hint="eastAsia"/>
        </w:rPr>
        <w:t>及微信號</w:t>
      </w:r>
      <w:r w:rsidRPr="00997A57">
        <w:rPr>
          <w:rFonts w:hint="eastAsia"/>
        </w:rPr>
        <w:t>供消費者查閱及比較。</w:t>
      </w:r>
    </w:p>
    <w:p w:rsidR="002573A6" w:rsidRPr="00C106C8" w:rsidRDefault="006166B2" w:rsidP="00F722AD">
      <w:pPr>
        <w:spacing w:beforeLines="50" w:before="120" w:afterLines="50" w:after="120" w:line="360" w:lineRule="auto"/>
        <w:ind w:firstLine="480"/>
        <w:rPr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r w:rsidRPr="00997A57">
        <w:rPr>
          <w:spacing w:val="6"/>
        </w:rPr>
        <w:t>。</w:t>
      </w:r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</w:p>
    <w:p w:rsidR="00C106C8" w:rsidRDefault="00C106C8" w:rsidP="00F722AD">
      <w:pPr>
        <w:spacing w:beforeLines="50" w:before="120" w:afterLines="50" w:after="120" w:line="360" w:lineRule="auto"/>
        <w:rPr>
          <w:rFonts w:hint="eastAsia"/>
          <w:spacing w:val="6"/>
        </w:rPr>
      </w:pPr>
      <w:r>
        <w:rPr>
          <w:rFonts w:hint="eastAsia"/>
          <w:spacing w:val="6"/>
        </w:rPr>
        <w:t>“冰鮮及急凍豬</w:t>
      </w:r>
      <w:r w:rsidR="0053028D" w:rsidRPr="0053028D">
        <w:rPr>
          <w:rFonts w:hint="eastAsia"/>
          <w:spacing w:val="6"/>
        </w:rPr>
        <w:t>扒</w:t>
      </w:r>
      <w:r>
        <w:rPr>
          <w:rFonts w:hint="eastAsia"/>
          <w:spacing w:val="6"/>
        </w:rPr>
        <w:t>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354581" w:rsidRDefault="00512C52" w:rsidP="00F722AD">
      <w:pPr>
        <w:spacing w:beforeLines="50" w:before="120" w:afterLines="50" w:after="120" w:line="360" w:lineRule="auto"/>
        <w:rPr>
          <w:rFonts w:hint="eastAsia"/>
          <w:spacing w:val="6"/>
        </w:rPr>
      </w:pPr>
      <w:hyperlink r:id="rId7" w:history="1">
        <w:r w:rsidRPr="00993E8A">
          <w:rPr>
            <w:rStyle w:val="a3"/>
            <w:spacing w:val="6"/>
          </w:rPr>
          <w:t>https://www.consumer.gov.mo/commodity/Data/PDF/CH/2019/3/pork23_4c.pdf</w:t>
        </w:r>
      </w:hyperlink>
    </w:p>
    <w:p w:rsidR="00512C52" w:rsidRDefault="00512C52" w:rsidP="00F722AD">
      <w:pPr>
        <w:spacing w:beforeLines="50" w:before="120" w:afterLines="50" w:after="120" w:line="360" w:lineRule="auto"/>
        <w:rPr>
          <w:spacing w:val="6"/>
        </w:rPr>
      </w:pPr>
      <w:bookmarkStart w:id="0" w:name="_GoBack"/>
      <w:bookmarkEnd w:id="0"/>
    </w:p>
    <w:sectPr w:rsidR="00512C52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29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E19DF"/>
    <w:rsid w:val="002E1D93"/>
    <w:rsid w:val="002E3A95"/>
    <w:rsid w:val="002F54CB"/>
    <w:rsid w:val="0030236D"/>
    <w:rsid w:val="0031358D"/>
    <w:rsid w:val="00315FEB"/>
    <w:rsid w:val="0035124E"/>
    <w:rsid w:val="00353F5A"/>
    <w:rsid w:val="00354581"/>
    <w:rsid w:val="00355B1B"/>
    <w:rsid w:val="003645C0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12C52"/>
    <w:rsid w:val="00521640"/>
    <w:rsid w:val="005251F6"/>
    <w:rsid w:val="00525812"/>
    <w:rsid w:val="00526D69"/>
    <w:rsid w:val="0053028D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48EC"/>
    <w:rsid w:val="00AF208C"/>
    <w:rsid w:val="00AF2209"/>
    <w:rsid w:val="00AF53D1"/>
    <w:rsid w:val="00B0577B"/>
    <w:rsid w:val="00B11FD0"/>
    <w:rsid w:val="00B12199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45647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467B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29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8537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49981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5870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85327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9/3/pork23_4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</cp:revision>
  <cp:lastPrinted>2013-05-24T02:28:00Z</cp:lastPrinted>
  <dcterms:created xsi:type="dcterms:W3CDTF">2019-03-04T02:29:00Z</dcterms:created>
  <dcterms:modified xsi:type="dcterms:W3CDTF">2019-03-04T08:56:00Z</dcterms:modified>
</cp:coreProperties>
</file>